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A3FEEAE" w14:textId="77777777" w:rsidR="00302E53" w:rsidRDefault="00847C92" w:rsidP="00302E53">
      <w:pPr>
        <w:pStyle w:val="Title"/>
        <w:jc w:val="center"/>
        <w:rPr>
          <w:rFonts w:ascii="Times New Roman" w:hAnsi="Times New Roman" w:cs="Times New Roman"/>
        </w:rPr>
      </w:pPr>
      <w:bookmarkStart w:id="0" w:name="_GoBack"/>
      <w:bookmarkEnd w:id="0"/>
      <w:r w:rsidRPr="00847C92">
        <w:rPr>
          <w:rFonts w:ascii="Times New Roman" w:hAnsi="Times New Roman" w:cs="Times New Roman"/>
          <w:noProof/>
        </w:rPr>
        <w:drawing>
          <wp:inline distT="0" distB="0" distL="0" distR="0" wp14:anchorId="008E2B89" wp14:editId="1FD9E3A4">
            <wp:extent cx="3681671" cy="142049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0618" cy="14779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72BBFFB" w14:textId="10AD0FCE" w:rsidR="008C472A" w:rsidRPr="00FE34D0" w:rsidRDefault="00847C92" w:rsidP="00302E53">
      <w:pPr>
        <w:pStyle w:val="Title"/>
        <w:jc w:val="center"/>
        <w:rPr>
          <w:rFonts w:asciiTheme="minorHAnsi" w:hAnsiTheme="minorHAnsi" w:cstheme="minorHAnsi"/>
        </w:rPr>
      </w:pPr>
      <w:r w:rsidRPr="00FE34D0">
        <w:rPr>
          <w:rFonts w:asciiTheme="minorHAnsi" w:hAnsiTheme="minorHAnsi" w:cstheme="minorHAnsi"/>
          <w:b/>
          <w:bCs/>
        </w:rPr>
        <w:t>Fall 202</w:t>
      </w:r>
      <w:r w:rsidR="00FE34D0" w:rsidRPr="00FE34D0">
        <w:rPr>
          <w:rFonts w:asciiTheme="minorHAnsi" w:hAnsiTheme="minorHAnsi" w:cstheme="minorHAnsi"/>
          <w:b/>
          <w:bCs/>
        </w:rPr>
        <w:t>1</w:t>
      </w:r>
      <w:r w:rsidRPr="00FE34D0">
        <w:rPr>
          <w:rFonts w:asciiTheme="minorHAnsi" w:hAnsiTheme="minorHAnsi" w:cstheme="minorHAnsi"/>
          <w:b/>
          <w:bCs/>
        </w:rPr>
        <w:t xml:space="preserve"> Admissions Updates</w:t>
      </w:r>
    </w:p>
    <w:p w14:paraId="79703FD3" w14:textId="77777777" w:rsidR="003026DF" w:rsidRPr="00FE34D0" w:rsidRDefault="003026DF" w:rsidP="003026DF">
      <w:pPr>
        <w:spacing w:after="0"/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5"/>
        <w:gridCol w:w="8455"/>
      </w:tblGrid>
      <w:tr w:rsidR="00847C92" w:rsidRPr="00FE34D0" w14:paraId="6236A0A3" w14:textId="77777777" w:rsidTr="00A33265">
        <w:trPr>
          <w:trHeight w:val="3095"/>
        </w:trPr>
        <w:tc>
          <w:tcPr>
            <w:tcW w:w="2335" w:type="dxa"/>
          </w:tcPr>
          <w:p w14:paraId="41E7F930" w14:textId="094D3DFB" w:rsidR="00847C92" w:rsidRPr="00FE34D0" w:rsidRDefault="00847C92" w:rsidP="00847C92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FE34D0">
              <w:rPr>
                <w:rFonts w:cstheme="minorHAnsi"/>
                <w:b/>
                <w:bCs/>
                <w:sz w:val="24"/>
                <w:szCs w:val="24"/>
              </w:rPr>
              <w:t>Admissions</w:t>
            </w:r>
          </w:p>
          <w:p w14:paraId="31D6CE0A" w14:textId="3B4ACF66" w:rsidR="00847C92" w:rsidRPr="00FE34D0" w:rsidRDefault="00847C92" w:rsidP="00847C92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FE34D0">
              <w:rPr>
                <w:rFonts w:cstheme="minorHAnsi"/>
                <w:b/>
                <w:bCs/>
                <w:sz w:val="24"/>
                <w:szCs w:val="24"/>
              </w:rPr>
              <w:t>Requirements</w:t>
            </w:r>
          </w:p>
          <w:p w14:paraId="76D3AE75" w14:textId="77777777" w:rsidR="00847C92" w:rsidRPr="00FE34D0" w:rsidRDefault="00847C92" w:rsidP="00847C92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  <w:p w14:paraId="4AB5D563" w14:textId="18AB1866" w:rsidR="00847C92" w:rsidRPr="00FE34D0" w:rsidRDefault="00847C92" w:rsidP="00847C92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8455" w:type="dxa"/>
          </w:tcPr>
          <w:p w14:paraId="1DBC6597" w14:textId="50A29467" w:rsidR="00D757B6" w:rsidRPr="00FE34D0" w:rsidRDefault="00FE34D0" w:rsidP="00D757B6">
            <w:pPr>
              <w:pStyle w:val="NormalWeb"/>
              <w:rPr>
                <w:rFonts w:asciiTheme="minorHAnsi" w:hAnsiTheme="minorHAnsi" w:cstheme="minorHAnsi"/>
              </w:rPr>
            </w:pPr>
            <w:r w:rsidRPr="00FE34D0">
              <w:rPr>
                <w:rFonts w:asciiTheme="minorHAnsi" w:hAnsiTheme="minorHAnsi" w:cstheme="minorHAnsi"/>
              </w:rPr>
              <w:t xml:space="preserve">The University of North Texas is test optional for students applying for Fall 2021. We will be reviewing applications and making decisions based on the student’s </w:t>
            </w:r>
            <w:r w:rsidRPr="00FE34D0">
              <w:rPr>
                <w:rFonts w:asciiTheme="minorHAnsi" w:hAnsiTheme="minorHAnsi" w:cstheme="minorHAnsi"/>
                <w:shd w:val="clear" w:color="auto" w:fill="FFFFFF"/>
              </w:rPr>
              <w:t>cumulative unweighted high school GPA</w:t>
            </w:r>
            <w:r>
              <w:rPr>
                <w:rFonts w:asciiTheme="minorHAnsi" w:hAnsiTheme="minorHAnsi" w:cstheme="minorHAnsi"/>
                <w:shd w:val="clear" w:color="auto" w:fill="FFFFFF"/>
              </w:rPr>
              <w:t xml:space="preserve">. Students can review our automatic admissions requirements </w:t>
            </w:r>
            <w:hyperlink r:id="rId6" w:history="1">
              <w:r w:rsidRPr="00FE34D0">
                <w:rPr>
                  <w:rStyle w:val="Hyperlink"/>
                  <w:rFonts w:asciiTheme="minorHAnsi" w:hAnsiTheme="minorHAnsi" w:cstheme="minorHAnsi"/>
                  <w:shd w:val="clear" w:color="auto" w:fill="FFFFFF"/>
                </w:rPr>
                <w:t>HERE</w:t>
              </w:r>
            </w:hyperlink>
            <w:r>
              <w:rPr>
                <w:rFonts w:asciiTheme="minorHAnsi" w:hAnsiTheme="minorHAnsi" w:cstheme="minorHAnsi"/>
                <w:shd w:val="clear" w:color="auto" w:fill="FFFFFF"/>
              </w:rPr>
              <w:t>.</w:t>
            </w:r>
          </w:p>
          <w:p w14:paraId="625D9B19" w14:textId="08242457" w:rsidR="00847C92" w:rsidRPr="00FE34D0" w:rsidRDefault="00D757B6" w:rsidP="00D757B6">
            <w:pPr>
              <w:pStyle w:val="NormalWeb"/>
              <w:rPr>
                <w:rFonts w:asciiTheme="minorHAnsi" w:hAnsiTheme="minorHAnsi" w:cstheme="minorHAnsi"/>
              </w:rPr>
            </w:pPr>
            <w:r w:rsidRPr="00FE34D0">
              <w:rPr>
                <w:rFonts w:asciiTheme="minorHAnsi" w:hAnsiTheme="minorHAnsi" w:cstheme="minorHAnsi"/>
              </w:rPr>
              <w:t xml:space="preserve">We will accept high school transcripts by email at </w:t>
            </w:r>
            <w:hyperlink r:id="rId7" w:history="1">
              <w:r w:rsidR="00302E53" w:rsidRPr="00FE34D0">
                <w:rPr>
                  <w:rStyle w:val="Hyperlink"/>
                  <w:rFonts w:asciiTheme="minorHAnsi" w:hAnsiTheme="minorHAnsi" w:cstheme="minorHAnsi"/>
                  <w:color w:val="auto"/>
                </w:rPr>
                <w:t>unt.freshmen@unt.edu</w:t>
              </w:r>
            </w:hyperlink>
            <w:r w:rsidR="00302E53" w:rsidRPr="00FE34D0">
              <w:rPr>
                <w:rFonts w:asciiTheme="minorHAnsi" w:hAnsiTheme="minorHAnsi" w:cstheme="minorHAnsi"/>
              </w:rPr>
              <w:t xml:space="preserve"> </w:t>
            </w:r>
            <w:r w:rsidR="00FE34D0" w:rsidRPr="00FE34D0">
              <w:rPr>
                <w:rFonts w:asciiTheme="minorHAnsi" w:hAnsiTheme="minorHAnsi" w:cstheme="minorHAnsi"/>
              </w:rPr>
              <w:t xml:space="preserve">as long as they are being send by a high school counselor, </w:t>
            </w:r>
            <w:r w:rsidRPr="00FE34D0">
              <w:rPr>
                <w:rFonts w:asciiTheme="minorHAnsi" w:hAnsiTheme="minorHAnsi" w:cstheme="minorHAnsi"/>
              </w:rPr>
              <w:t xml:space="preserve">or </w:t>
            </w:r>
            <w:r w:rsidR="00302E53" w:rsidRPr="00FE34D0">
              <w:rPr>
                <w:rFonts w:asciiTheme="minorHAnsi" w:hAnsiTheme="minorHAnsi" w:cstheme="minorHAnsi"/>
              </w:rPr>
              <w:t xml:space="preserve">sent from the student’s school via an electronic transcript service </w:t>
            </w:r>
            <w:r w:rsidRPr="00FE34D0">
              <w:rPr>
                <w:rFonts w:asciiTheme="minorHAnsi" w:hAnsiTheme="minorHAnsi" w:cstheme="minorHAnsi"/>
              </w:rPr>
              <w:t>from current high school students or high school counselors.</w:t>
            </w:r>
          </w:p>
          <w:p w14:paraId="2CC45E48" w14:textId="77777777" w:rsidR="00527B7C" w:rsidRPr="00FE34D0" w:rsidRDefault="00D757B6" w:rsidP="00527B7C">
            <w:pPr>
              <w:pStyle w:val="NormalWeb"/>
              <w:spacing w:after="0" w:afterAutospacing="0"/>
              <w:rPr>
                <w:rFonts w:asciiTheme="minorHAnsi" w:hAnsiTheme="minorHAnsi" w:cstheme="minorHAnsi"/>
              </w:rPr>
            </w:pPr>
            <w:r w:rsidRPr="00FE34D0">
              <w:rPr>
                <w:rFonts w:asciiTheme="minorHAnsi" w:hAnsiTheme="minorHAnsi" w:cstheme="minorHAnsi"/>
              </w:rPr>
              <w:t>The requirements for obtaining an application fee waiver for Summer and Fall 2020 have</w:t>
            </w:r>
            <w:r w:rsidR="00302E53" w:rsidRPr="00FE34D0">
              <w:rPr>
                <w:rFonts w:asciiTheme="minorHAnsi" w:hAnsiTheme="minorHAnsi" w:cstheme="minorHAnsi"/>
              </w:rPr>
              <w:t xml:space="preserve"> not change</w:t>
            </w:r>
            <w:r w:rsidRPr="00FE34D0">
              <w:rPr>
                <w:rFonts w:asciiTheme="minorHAnsi" w:hAnsiTheme="minorHAnsi" w:cstheme="minorHAnsi"/>
              </w:rPr>
              <w:t xml:space="preserve"> changed. For additional information and updates, visit our </w:t>
            </w:r>
            <w:hyperlink r:id="rId8" w:history="1">
              <w:r w:rsidRPr="00FE34D0">
                <w:rPr>
                  <w:rStyle w:val="Hyperlink"/>
                  <w:rFonts w:asciiTheme="minorHAnsi" w:eastAsiaTheme="majorEastAsia" w:hAnsiTheme="minorHAnsi" w:cstheme="minorHAnsi"/>
                  <w:color w:val="4472C4" w:themeColor="accent1"/>
                </w:rPr>
                <w:t>Fee Waive</w:t>
              </w:r>
              <w:r w:rsidRPr="00FE34D0">
                <w:rPr>
                  <w:rStyle w:val="Hyperlink"/>
                  <w:rFonts w:asciiTheme="minorHAnsi" w:eastAsiaTheme="majorEastAsia" w:hAnsiTheme="minorHAnsi" w:cstheme="minorHAnsi"/>
                  <w:color w:val="auto"/>
                </w:rPr>
                <w:t>r</w:t>
              </w:r>
            </w:hyperlink>
            <w:r w:rsidRPr="00FE34D0">
              <w:rPr>
                <w:rFonts w:asciiTheme="minorHAnsi" w:hAnsiTheme="minorHAnsi" w:cstheme="minorHAnsi"/>
              </w:rPr>
              <w:t xml:space="preserve"> webpage. </w:t>
            </w:r>
          </w:p>
          <w:p w14:paraId="3CC810BB" w14:textId="6DD22031" w:rsidR="00801DAA" w:rsidRPr="00FE34D0" w:rsidRDefault="00801DAA" w:rsidP="00527B7C">
            <w:pPr>
              <w:pStyle w:val="NormalWeb"/>
              <w:spacing w:after="0" w:afterAutospacing="0"/>
              <w:rPr>
                <w:rFonts w:asciiTheme="minorHAnsi" w:hAnsiTheme="minorHAnsi" w:cstheme="minorHAnsi"/>
                <w:b/>
                <w:bCs/>
              </w:rPr>
            </w:pPr>
            <w:r w:rsidRPr="00FE34D0">
              <w:rPr>
                <w:rFonts w:asciiTheme="minorHAnsi" w:hAnsiTheme="minorHAnsi" w:cstheme="minorHAnsi"/>
                <w:b/>
                <w:bCs/>
              </w:rPr>
              <w:t xml:space="preserve">We do have several ways students, parents, and counselors can reach us. You can find the information on our </w:t>
            </w:r>
            <w:hyperlink r:id="rId9" w:history="1">
              <w:r w:rsidRPr="00FE34D0">
                <w:rPr>
                  <w:rStyle w:val="Hyperlink"/>
                  <w:rFonts w:asciiTheme="minorHAnsi" w:hAnsiTheme="minorHAnsi" w:cstheme="minorHAnsi"/>
                  <w:b/>
                  <w:bCs/>
                  <w:color w:val="auto"/>
                </w:rPr>
                <w:t>Ways to Connect Page.</w:t>
              </w:r>
            </w:hyperlink>
          </w:p>
        </w:tc>
      </w:tr>
      <w:tr w:rsidR="00847C92" w:rsidRPr="00FE34D0" w14:paraId="3AD91C65" w14:textId="77777777" w:rsidTr="00D757B6">
        <w:tc>
          <w:tcPr>
            <w:tcW w:w="2335" w:type="dxa"/>
          </w:tcPr>
          <w:p w14:paraId="7FF98EA5" w14:textId="3B079E23" w:rsidR="00847C92" w:rsidRPr="00FE34D0" w:rsidRDefault="00847C92" w:rsidP="00847C92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FE34D0">
              <w:rPr>
                <w:rFonts w:cstheme="minorHAnsi"/>
                <w:b/>
                <w:bCs/>
                <w:sz w:val="24"/>
                <w:szCs w:val="24"/>
              </w:rPr>
              <w:t>Deadlines</w:t>
            </w:r>
          </w:p>
        </w:tc>
        <w:tc>
          <w:tcPr>
            <w:tcW w:w="8455" w:type="dxa"/>
          </w:tcPr>
          <w:p w14:paraId="219087C3" w14:textId="387F8146" w:rsidR="00FE34D0" w:rsidRDefault="00FE34D0" w:rsidP="00D757B6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Freshman Applicants for Fall 2021: </w:t>
            </w:r>
            <w:r w:rsidRPr="00FE34D0">
              <w:rPr>
                <w:rFonts w:cstheme="minorHAnsi"/>
                <w:b/>
                <w:bCs/>
                <w:sz w:val="24"/>
                <w:szCs w:val="24"/>
                <w:u w:val="single"/>
              </w:rPr>
              <w:t>March 1, 2021</w:t>
            </w:r>
          </w:p>
          <w:p w14:paraId="23E24761" w14:textId="02F24C91" w:rsidR="00D757B6" w:rsidRPr="00FE34D0" w:rsidRDefault="00D757B6" w:rsidP="00D757B6">
            <w:pPr>
              <w:rPr>
                <w:rFonts w:cstheme="minorHAnsi"/>
                <w:sz w:val="24"/>
                <w:szCs w:val="24"/>
              </w:rPr>
            </w:pPr>
            <w:r w:rsidRPr="00FE34D0">
              <w:rPr>
                <w:rFonts w:cstheme="minorHAnsi"/>
                <w:sz w:val="24"/>
                <w:szCs w:val="24"/>
              </w:rPr>
              <w:t>Transfer Applicants</w:t>
            </w:r>
            <w:r w:rsidR="00527B7C" w:rsidRPr="00FE34D0">
              <w:rPr>
                <w:rFonts w:cstheme="minorHAnsi"/>
                <w:sz w:val="24"/>
                <w:szCs w:val="24"/>
              </w:rPr>
              <w:t xml:space="preserve"> for Fall 202</w:t>
            </w:r>
            <w:r w:rsidR="00FE34D0">
              <w:rPr>
                <w:rFonts w:cstheme="minorHAnsi"/>
                <w:sz w:val="24"/>
                <w:szCs w:val="24"/>
              </w:rPr>
              <w:t>1</w:t>
            </w:r>
            <w:r w:rsidRPr="00FE34D0">
              <w:rPr>
                <w:rFonts w:cstheme="minorHAnsi"/>
                <w:sz w:val="24"/>
                <w:szCs w:val="24"/>
              </w:rPr>
              <w:t xml:space="preserve">: </w:t>
            </w:r>
            <w:r w:rsidR="00527B7C" w:rsidRPr="00FE34D0">
              <w:rPr>
                <w:rFonts w:cstheme="minorHAnsi"/>
                <w:b/>
                <w:bCs/>
                <w:sz w:val="24"/>
                <w:szCs w:val="24"/>
                <w:u w:val="single"/>
              </w:rPr>
              <w:t>July, 1, 202</w:t>
            </w:r>
            <w:r w:rsidR="00FE34D0">
              <w:rPr>
                <w:rFonts w:cstheme="minorHAnsi"/>
                <w:b/>
                <w:bCs/>
                <w:sz w:val="24"/>
                <w:szCs w:val="24"/>
                <w:u w:val="single"/>
              </w:rPr>
              <w:t>1</w:t>
            </w:r>
          </w:p>
        </w:tc>
      </w:tr>
      <w:tr w:rsidR="00847C92" w:rsidRPr="00FE34D0" w14:paraId="088C1183" w14:textId="77777777" w:rsidTr="00A33265">
        <w:trPr>
          <w:trHeight w:val="2573"/>
        </w:trPr>
        <w:tc>
          <w:tcPr>
            <w:tcW w:w="2335" w:type="dxa"/>
          </w:tcPr>
          <w:p w14:paraId="64BD6AB9" w14:textId="4F1070DB" w:rsidR="00847C92" w:rsidRPr="00FE34D0" w:rsidRDefault="00847C92" w:rsidP="00847C92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FE34D0">
              <w:rPr>
                <w:rFonts w:cstheme="minorHAnsi"/>
                <w:b/>
                <w:bCs/>
                <w:sz w:val="24"/>
                <w:szCs w:val="24"/>
              </w:rPr>
              <w:t>Campus Tours</w:t>
            </w:r>
          </w:p>
        </w:tc>
        <w:tc>
          <w:tcPr>
            <w:tcW w:w="8455" w:type="dxa"/>
            <w:shd w:val="clear" w:color="auto" w:fill="auto"/>
          </w:tcPr>
          <w:p w14:paraId="43F0A7C2" w14:textId="623B362D" w:rsidR="00527B7C" w:rsidRPr="00FE34D0" w:rsidRDefault="00FE34D0" w:rsidP="00D757B6">
            <w:pPr>
              <w:pStyle w:val="NormalWeb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UNT has limited in-person tours and virtual tours available! To sign up for a tour, please click </w:t>
            </w:r>
            <w:hyperlink r:id="rId10" w:history="1">
              <w:r w:rsidRPr="00FE34D0">
                <w:rPr>
                  <w:rStyle w:val="Hyperlink"/>
                  <w:rFonts w:asciiTheme="minorHAnsi" w:hAnsiTheme="minorHAnsi" w:cstheme="minorHAnsi"/>
                </w:rPr>
                <w:t>HERE</w:t>
              </w:r>
            </w:hyperlink>
            <w:r>
              <w:rPr>
                <w:rFonts w:asciiTheme="minorHAnsi" w:hAnsiTheme="minorHAnsi" w:cstheme="minorHAnsi"/>
              </w:rPr>
              <w:t>.</w:t>
            </w:r>
          </w:p>
          <w:p w14:paraId="6EFFCA3B" w14:textId="149A53C9" w:rsidR="00FE34D0" w:rsidRDefault="00847C92" w:rsidP="00FE34D0">
            <w:pPr>
              <w:pStyle w:val="NormalWeb"/>
              <w:rPr>
                <w:rFonts w:asciiTheme="minorHAnsi" w:hAnsiTheme="minorHAnsi" w:cstheme="minorHAnsi"/>
              </w:rPr>
            </w:pPr>
            <w:r w:rsidRPr="00FE34D0">
              <w:rPr>
                <w:rFonts w:asciiTheme="minorHAnsi" w:hAnsiTheme="minorHAnsi" w:cstheme="minorHAnsi"/>
              </w:rPr>
              <w:t xml:space="preserve">Our </w:t>
            </w:r>
            <w:r w:rsidR="00FE34D0">
              <w:rPr>
                <w:rFonts w:asciiTheme="minorHAnsi" w:hAnsiTheme="minorHAnsi" w:cstheme="minorHAnsi"/>
              </w:rPr>
              <w:t>open house,</w:t>
            </w:r>
            <w:r w:rsidR="00527B7C" w:rsidRPr="00FE34D0">
              <w:rPr>
                <w:rFonts w:asciiTheme="minorHAnsi" w:hAnsiTheme="minorHAnsi" w:cstheme="minorHAnsi"/>
              </w:rPr>
              <w:t xml:space="preserve"> </w:t>
            </w:r>
            <w:hyperlink r:id="rId11" w:history="1">
              <w:r w:rsidR="00527B7C" w:rsidRPr="00FE34D0">
                <w:rPr>
                  <w:rStyle w:val="Hyperlink"/>
                  <w:rFonts w:asciiTheme="minorHAnsi" w:hAnsiTheme="minorHAnsi" w:cstheme="minorHAnsi"/>
                </w:rPr>
                <w:t>UNT Preview</w:t>
              </w:r>
            </w:hyperlink>
            <w:r w:rsidR="00FE34D0">
              <w:rPr>
                <w:rStyle w:val="Hyperlink"/>
                <w:rFonts w:asciiTheme="minorHAnsi" w:hAnsiTheme="minorHAnsi" w:cstheme="minorHAnsi"/>
              </w:rPr>
              <w:t>,</w:t>
            </w:r>
            <w:r w:rsidR="00527B7C" w:rsidRPr="00FE34D0">
              <w:rPr>
                <w:rFonts w:asciiTheme="minorHAnsi" w:hAnsiTheme="minorHAnsi" w:cstheme="minorHAnsi"/>
              </w:rPr>
              <w:t xml:space="preserve"> will be hosted </w:t>
            </w:r>
            <w:r w:rsidR="00FE34D0">
              <w:rPr>
                <w:rFonts w:asciiTheme="minorHAnsi" w:hAnsiTheme="minorHAnsi" w:cstheme="minorHAnsi"/>
              </w:rPr>
              <w:t>virtual during different Saturdays. Students can RSVP on the website, and they will receive an email with instructions on how to join.</w:t>
            </w:r>
          </w:p>
          <w:p w14:paraId="51B42F6C" w14:textId="4C37AB4C" w:rsidR="00847C92" w:rsidRPr="00FE34D0" w:rsidRDefault="005B7498" w:rsidP="00FE34D0">
            <w:pPr>
              <w:pStyle w:val="NormalWeb"/>
              <w:rPr>
                <w:rFonts w:asciiTheme="minorHAnsi" w:hAnsiTheme="minorHAnsi" w:cstheme="minorHAnsi"/>
              </w:rPr>
            </w:pPr>
            <w:hyperlink r:id="rId12" w:history="1">
              <w:r w:rsidR="00527B7C" w:rsidRPr="00FE34D0">
                <w:rPr>
                  <w:rStyle w:val="Hyperlink"/>
                  <w:rFonts w:asciiTheme="minorHAnsi" w:hAnsiTheme="minorHAnsi" w:cstheme="minorHAnsi"/>
                </w:rPr>
                <w:t>UNT Transfer Debuts</w:t>
              </w:r>
            </w:hyperlink>
            <w:r w:rsidR="00FE34D0">
              <w:rPr>
                <w:rStyle w:val="Hyperlink"/>
                <w:rFonts w:asciiTheme="minorHAnsi" w:hAnsiTheme="minorHAnsi" w:cstheme="minorHAnsi"/>
              </w:rPr>
              <w:t>,</w:t>
            </w:r>
            <w:r w:rsidR="00FE34D0">
              <w:rPr>
                <w:rStyle w:val="Hyperlink"/>
              </w:rPr>
              <w:t xml:space="preserve"> </w:t>
            </w:r>
            <w:r w:rsidR="00FE34D0">
              <w:rPr>
                <w:rFonts w:asciiTheme="minorHAnsi" w:hAnsiTheme="minorHAnsi" w:cstheme="minorHAnsi"/>
              </w:rPr>
              <w:t>an open house for our Transfer Students, w</w:t>
            </w:r>
            <w:r w:rsidR="00847C92" w:rsidRPr="00FE34D0">
              <w:rPr>
                <w:rFonts w:asciiTheme="minorHAnsi" w:hAnsiTheme="minorHAnsi" w:cstheme="minorHAnsi"/>
              </w:rPr>
              <w:t xml:space="preserve">ill be held </w:t>
            </w:r>
            <w:r w:rsidR="00527B7C" w:rsidRPr="00FE34D0">
              <w:rPr>
                <w:rFonts w:asciiTheme="minorHAnsi" w:hAnsiTheme="minorHAnsi" w:cstheme="minorHAnsi"/>
              </w:rPr>
              <w:t xml:space="preserve">virtually. Have any questions, email </w:t>
            </w:r>
            <w:hyperlink r:id="rId13" w:history="1">
              <w:r w:rsidR="00527B7C" w:rsidRPr="00FE34D0">
                <w:rPr>
                  <w:rStyle w:val="Hyperlink"/>
                  <w:rFonts w:asciiTheme="minorHAnsi" w:hAnsiTheme="minorHAnsi" w:cstheme="minorHAnsi"/>
                </w:rPr>
                <w:t>unt.transfer@unt.edu</w:t>
              </w:r>
            </w:hyperlink>
            <w:r w:rsidR="00527B7C" w:rsidRPr="00FE34D0">
              <w:rPr>
                <w:rFonts w:asciiTheme="minorHAnsi" w:hAnsiTheme="minorHAnsi" w:cstheme="minorHAnsi"/>
              </w:rPr>
              <w:t xml:space="preserve">. </w:t>
            </w:r>
          </w:p>
        </w:tc>
      </w:tr>
      <w:tr w:rsidR="00847C92" w:rsidRPr="00FE34D0" w14:paraId="23542C7B" w14:textId="77777777" w:rsidTr="00D757B6">
        <w:tc>
          <w:tcPr>
            <w:tcW w:w="2335" w:type="dxa"/>
          </w:tcPr>
          <w:p w14:paraId="77886053" w14:textId="77777777" w:rsidR="00847C92" w:rsidRPr="00FE34D0" w:rsidRDefault="00847C92" w:rsidP="00847C92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FE34D0">
              <w:rPr>
                <w:rFonts w:cstheme="minorHAnsi"/>
                <w:b/>
                <w:bCs/>
                <w:sz w:val="24"/>
                <w:szCs w:val="24"/>
              </w:rPr>
              <w:t>Orientation</w:t>
            </w:r>
          </w:p>
          <w:p w14:paraId="60B53E5B" w14:textId="77777777" w:rsidR="00847C92" w:rsidRPr="00FE34D0" w:rsidRDefault="00847C92" w:rsidP="00847C92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  <w:p w14:paraId="6050B650" w14:textId="45E44198" w:rsidR="00847C92" w:rsidRPr="00FE34D0" w:rsidRDefault="00847C92" w:rsidP="00847C92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8455" w:type="dxa"/>
          </w:tcPr>
          <w:p w14:paraId="136EF907" w14:textId="4FF04E2D" w:rsidR="00AB68F8" w:rsidRPr="00FE34D0" w:rsidRDefault="00AB68F8" w:rsidP="00D757B6">
            <w:pPr>
              <w:rPr>
                <w:rFonts w:cstheme="minorHAnsi"/>
                <w:sz w:val="24"/>
                <w:szCs w:val="24"/>
              </w:rPr>
            </w:pPr>
            <w:r w:rsidRPr="00FE34D0">
              <w:rPr>
                <w:rFonts w:cstheme="minorHAnsi"/>
                <w:sz w:val="24"/>
                <w:szCs w:val="24"/>
              </w:rPr>
              <w:t xml:space="preserve">The Orientation team will be updating Freshman and Transfer Orientations information on their website as changes are made in respond to COVID-19. Currently Orientations </w:t>
            </w:r>
            <w:r w:rsidR="000B323D">
              <w:rPr>
                <w:rFonts w:cstheme="minorHAnsi"/>
                <w:sz w:val="24"/>
                <w:szCs w:val="24"/>
              </w:rPr>
              <w:t>for students starting in the Spring are virtual</w:t>
            </w:r>
            <w:r w:rsidRPr="00FE34D0">
              <w:rPr>
                <w:rFonts w:cstheme="minorHAnsi"/>
                <w:sz w:val="24"/>
                <w:szCs w:val="24"/>
              </w:rPr>
              <w:t xml:space="preserve">. If you have questions, you can reach out via email at </w:t>
            </w:r>
            <w:hyperlink r:id="rId14" w:history="1">
              <w:r w:rsidRPr="00FE34D0">
                <w:rPr>
                  <w:rStyle w:val="Hyperlink"/>
                  <w:rFonts w:cstheme="minorHAnsi"/>
                  <w:sz w:val="24"/>
                  <w:szCs w:val="24"/>
                </w:rPr>
                <w:t>freshman@unt.edu</w:t>
              </w:r>
            </w:hyperlink>
            <w:r w:rsidRPr="00FE34D0">
              <w:rPr>
                <w:rFonts w:cstheme="minorHAnsi"/>
                <w:sz w:val="24"/>
                <w:szCs w:val="24"/>
              </w:rPr>
              <w:t xml:space="preserve"> OR transfer@unt.edu. </w:t>
            </w:r>
          </w:p>
        </w:tc>
      </w:tr>
      <w:tr w:rsidR="00847C92" w:rsidRPr="00FE34D0" w14:paraId="1D847885" w14:textId="77777777" w:rsidTr="00AB68F8">
        <w:trPr>
          <w:trHeight w:val="719"/>
        </w:trPr>
        <w:tc>
          <w:tcPr>
            <w:tcW w:w="2335" w:type="dxa"/>
          </w:tcPr>
          <w:p w14:paraId="5FD2DDBD" w14:textId="77777777" w:rsidR="00847C92" w:rsidRPr="00FE34D0" w:rsidRDefault="00847C92" w:rsidP="00847C92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FE34D0">
              <w:rPr>
                <w:rFonts w:cstheme="minorHAnsi"/>
                <w:b/>
                <w:bCs/>
                <w:sz w:val="24"/>
                <w:szCs w:val="24"/>
              </w:rPr>
              <w:t>Financial Aid</w:t>
            </w:r>
          </w:p>
          <w:p w14:paraId="63F92E4A" w14:textId="77777777" w:rsidR="00847C92" w:rsidRPr="00FE34D0" w:rsidRDefault="00847C92" w:rsidP="00847C92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  <w:p w14:paraId="39C16AB4" w14:textId="37918071" w:rsidR="00847C92" w:rsidRPr="00FE34D0" w:rsidRDefault="00847C92" w:rsidP="00847C92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8455" w:type="dxa"/>
          </w:tcPr>
          <w:p w14:paraId="4C275F6B" w14:textId="3C751189" w:rsidR="00AF28EF" w:rsidRPr="00FE34D0" w:rsidRDefault="00847C92" w:rsidP="00D757B6">
            <w:pPr>
              <w:rPr>
                <w:rFonts w:cstheme="minorHAnsi"/>
                <w:sz w:val="24"/>
                <w:szCs w:val="24"/>
              </w:rPr>
            </w:pPr>
            <w:r w:rsidRPr="00FE34D0">
              <w:rPr>
                <w:rFonts w:cstheme="minorHAnsi"/>
                <w:sz w:val="24"/>
                <w:szCs w:val="24"/>
              </w:rPr>
              <w:t xml:space="preserve">Please </w:t>
            </w:r>
            <w:hyperlink r:id="rId15" w:history="1">
              <w:r w:rsidRPr="00FE34D0">
                <w:rPr>
                  <w:rStyle w:val="Hyperlink"/>
                  <w:rFonts w:cstheme="minorHAnsi"/>
                  <w:sz w:val="24"/>
                  <w:szCs w:val="24"/>
                </w:rPr>
                <w:t>contact</w:t>
              </w:r>
            </w:hyperlink>
            <w:r w:rsidRPr="00FE34D0">
              <w:rPr>
                <w:rFonts w:cstheme="minorHAnsi"/>
                <w:sz w:val="24"/>
                <w:szCs w:val="24"/>
              </w:rPr>
              <w:t xml:space="preserve"> the Financial Aid and Scholarships office with any questions about financial ai</w:t>
            </w:r>
            <w:r w:rsidR="00AB68F8" w:rsidRPr="00FE34D0">
              <w:rPr>
                <w:rFonts w:cstheme="minorHAnsi"/>
                <w:sz w:val="24"/>
                <w:szCs w:val="24"/>
              </w:rPr>
              <w:t>d through live chat online, by phone or through email.</w:t>
            </w:r>
          </w:p>
        </w:tc>
      </w:tr>
      <w:tr w:rsidR="00847C92" w:rsidRPr="00FE34D0" w14:paraId="05D5184D" w14:textId="77777777" w:rsidTr="00A33265">
        <w:trPr>
          <w:trHeight w:val="386"/>
        </w:trPr>
        <w:tc>
          <w:tcPr>
            <w:tcW w:w="2335" w:type="dxa"/>
          </w:tcPr>
          <w:p w14:paraId="3C169012" w14:textId="6BC920AA" w:rsidR="00847C92" w:rsidRPr="00FE34D0" w:rsidRDefault="00847C92" w:rsidP="00A33265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FE34D0">
              <w:rPr>
                <w:rFonts w:cstheme="minorHAnsi"/>
                <w:b/>
                <w:bCs/>
                <w:sz w:val="24"/>
                <w:szCs w:val="24"/>
              </w:rPr>
              <w:t>TSI</w:t>
            </w:r>
          </w:p>
        </w:tc>
        <w:tc>
          <w:tcPr>
            <w:tcW w:w="8455" w:type="dxa"/>
          </w:tcPr>
          <w:p w14:paraId="48A1E4D8" w14:textId="40578D5B" w:rsidR="00847C92" w:rsidRPr="00FE34D0" w:rsidRDefault="00847C92" w:rsidP="00A33265">
            <w:pPr>
              <w:pStyle w:val="NormalWeb"/>
              <w:spacing w:after="0" w:afterAutospacing="0"/>
              <w:rPr>
                <w:rFonts w:asciiTheme="minorHAnsi" w:hAnsiTheme="minorHAnsi" w:cstheme="minorHAnsi"/>
              </w:rPr>
            </w:pPr>
            <w:r w:rsidRPr="00FE34D0">
              <w:rPr>
                <w:rFonts w:asciiTheme="minorHAnsi" w:hAnsiTheme="minorHAnsi" w:cstheme="minorHAnsi"/>
              </w:rPr>
              <w:t>For more information, visit the</w:t>
            </w:r>
            <w:r w:rsidR="00AB68F8" w:rsidRPr="00FE34D0">
              <w:rPr>
                <w:rFonts w:asciiTheme="minorHAnsi" w:hAnsiTheme="minorHAnsi" w:cstheme="minorHAnsi"/>
              </w:rPr>
              <w:t xml:space="preserve"> </w:t>
            </w:r>
            <w:hyperlink r:id="rId16" w:history="1">
              <w:r w:rsidR="00AB68F8" w:rsidRPr="00FE34D0">
                <w:rPr>
                  <w:rStyle w:val="Hyperlink"/>
                  <w:rFonts w:asciiTheme="minorHAnsi" w:hAnsiTheme="minorHAnsi" w:cstheme="minorHAnsi"/>
                </w:rPr>
                <w:t>TSI Website</w:t>
              </w:r>
            </w:hyperlink>
            <w:r w:rsidR="00AB68F8" w:rsidRPr="00FE34D0">
              <w:rPr>
                <w:rFonts w:asciiTheme="minorHAnsi" w:hAnsiTheme="minorHAnsi" w:cstheme="minorHAnsi"/>
              </w:rPr>
              <w:t xml:space="preserve">. </w:t>
            </w:r>
          </w:p>
        </w:tc>
      </w:tr>
      <w:tr w:rsidR="00847C92" w:rsidRPr="00FE34D0" w14:paraId="2D797362" w14:textId="77777777" w:rsidTr="00A33265">
        <w:trPr>
          <w:trHeight w:val="440"/>
        </w:trPr>
        <w:tc>
          <w:tcPr>
            <w:tcW w:w="2335" w:type="dxa"/>
          </w:tcPr>
          <w:p w14:paraId="008888D0" w14:textId="0B2C09D5" w:rsidR="00847C92" w:rsidRPr="00FE34D0" w:rsidRDefault="00847C92" w:rsidP="00847C92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FE34D0">
              <w:rPr>
                <w:rFonts w:cstheme="minorHAnsi"/>
                <w:b/>
                <w:bCs/>
                <w:sz w:val="24"/>
                <w:szCs w:val="24"/>
              </w:rPr>
              <w:t>COVID-19 FAQ</w:t>
            </w:r>
          </w:p>
        </w:tc>
        <w:tc>
          <w:tcPr>
            <w:tcW w:w="8455" w:type="dxa"/>
          </w:tcPr>
          <w:p w14:paraId="10F54C36" w14:textId="1B2F2AB0" w:rsidR="00D757B6" w:rsidRPr="00FE34D0" w:rsidRDefault="005B7498" w:rsidP="00D757B6">
            <w:pPr>
              <w:rPr>
                <w:rFonts w:cstheme="minorHAnsi"/>
                <w:sz w:val="24"/>
                <w:szCs w:val="24"/>
              </w:rPr>
            </w:pPr>
            <w:hyperlink r:id="rId17" w:history="1">
              <w:r w:rsidR="00AB68F8" w:rsidRPr="00FE34D0">
                <w:rPr>
                  <w:rStyle w:val="Hyperlink"/>
                  <w:rFonts w:cstheme="minorHAnsi"/>
                  <w:sz w:val="24"/>
                  <w:szCs w:val="24"/>
                </w:rPr>
                <w:t>Healthalerts.unt.edu</w:t>
              </w:r>
            </w:hyperlink>
            <w:r w:rsidR="00801DAA" w:rsidRPr="00FE34D0">
              <w:rPr>
                <w:rFonts w:cstheme="minorHAnsi"/>
                <w:sz w:val="24"/>
                <w:szCs w:val="24"/>
              </w:rPr>
              <w:t xml:space="preserve"> </w:t>
            </w:r>
          </w:p>
        </w:tc>
      </w:tr>
    </w:tbl>
    <w:p w14:paraId="69DBCB0E" w14:textId="77777777" w:rsidR="00847C92" w:rsidRPr="00FE34D0" w:rsidRDefault="00847C92" w:rsidP="00A33265">
      <w:pPr>
        <w:rPr>
          <w:rFonts w:cstheme="minorHAnsi"/>
          <w:sz w:val="24"/>
          <w:szCs w:val="24"/>
        </w:rPr>
      </w:pPr>
    </w:p>
    <w:sectPr w:rsidR="00847C92" w:rsidRPr="00FE34D0" w:rsidSect="00847C9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A8D2E50"/>
    <w:multiLevelType w:val="multilevel"/>
    <w:tmpl w:val="C82E11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0tjA3tDA2MjU0sjBR0lEKTi0uzszPAykwrAUAU+ogRywAAAA="/>
  </w:docVars>
  <w:rsids>
    <w:rsidRoot w:val="00847C92"/>
    <w:rsid w:val="000A1331"/>
    <w:rsid w:val="000B323D"/>
    <w:rsid w:val="00102E2F"/>
    <w:rsid w:val="003026DF"/>
    <w:rsid w:val="00302E53"/>
    <w:rsid w:val="004B3238"/>
    <w:rsid w:val="00527B7C"/>
    <w:rsid w:val="005B7498"/>
    <w:rsid w:val="005D7CE8"/>
    <w:rsid w:val="00801DAA"/>
    <w:rsid w:val="00847C92"/>
    <w:rsid w:val="008C472A"/>
    <w:rsid w:val="0090621B"/>
    <w:rsid w:val="00A33265"/>
    <w:rsid w:val="00AB68F8"/>
    <w:rsid w:val="00AF28EF"/>
    <w:rsid w:val="00B74BAE"/>
    <w:rsid w:val="00C02B44"/>
    <w:rsid w:val="00D757B6"/>
    <w:rsid w:val="00DD4688"/>
    <w:rsid w:val="00FE34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F8F6B6"/>
  <w15:chartTrackingRefBased/>
  <w15:docId w15:val="{26E6642D-B6BF-4267-A1C8-D95C9D30CB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47C9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47C9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847C9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47C92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47C9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847C9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27B7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730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71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76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166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83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76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27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096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916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31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4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212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dmissions.unt.edu/freshman/how-to-apply" TargetMode="External"/><Relationship Id="rId13" Type="http://schemas.openxmlformats.org/officeDocument/2006/relationships/hyperlink" Target="mailto:unt.transfer@unt.edu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unt.freshmen@unt.edu" TargetMode="External"/><Relationship Id="rId12" Type="http://schemas.openxmlformats.org/officeDocument/2006/relationships/hyperlink" Target="https://admissions.unt.edu/transfer-debut" TargetMode="External"/><Relationship Id="rId17" Type="http://schemas.openxmlformats.org/officeDocument/2006/relationships/hyperlink" Target="http://healthalerts.unt.edu/" TargetMode="External"/><Relationship Id="rId2" Type="http://schemas.openxmlformats.org/officeDocument/2006/relationships/styles" Target="styles.xml"/><Relationship Id="rId16" Type="http://schemas.openxmlformats.org/officeDocument/2006/relationships/hyperlink" Target="https://learningcenter.unt.edu/tsi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admissions.unt.edu/freshman/admission-requirements" TargetMode="External"/><Relationship Id="rId11" Type="http://schemas.openxmlformats.org/officeDocument/2006/relationships/hyperlink" Target="https://untpreview.unt.edu/" TargetMode="External"/><Relationship Id="rId5" Type="http://schemas.openxmlformats.org/officeDocument/2006/relationships/image" Target="media/image1.png"/><Relationship Id="rId15" Type="http://schemas.openxmlformats.org/officeDocument/2006/relationships/hyperlink" Target="https://financialaid.unt.edu/" TargetMode="External"/><Relationship Id="rId10" Type="http://schemas.openxmlformats.org/officeDocument/2006/relationships/hyperlink" Target="https://tours.unt.edu/tour-signup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admissions.unt.edu/ways-to-connect" TargetMode="External"/><Relationship Id="rId14" Type="http://schemas.openxmlformats.org/officeDocument/2006/relationships/hyperlink" Target="mailto:freshman@unt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93</Words>
  <Characters>224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unningham, Jon</dc:creator>
  <cp:keywords/>
  <dc:description/>
  <cp:lastModifiedBy>rudy.moya</cp:lastModifiedBy>
  <cp:revision>2</cp:revision>
  <dcterms:created xsi:type="dcterms:W3CDTF">2020-10-27T18:48:00Z</dcterms:created>
  <dcterms:modified xsi:type="dcterms:W3CDTF">2020-10-27T18:48:00Z</dcterms:modified>
</cp:coreProperties>
</file>